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01</w:t>
      </w:r>
      <w:r>
        <w:t xml:space="preserve"> </w:t>
      </w:r>
      <w:r>
        <w:t xml:space="preserve">06:31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2bc9b5873b8d7a7ff7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01T06:31:15Z</dcterms:created>
  <dcterms:modified xsi:type="dcterms:W3CDTF">2024-09-01T06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01 06:31:09</vt:lpwstr>
  </property>
</Properties>
</file>